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469221B6"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035DD5">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5C2D2E7D" w14:textId="4F7849CA" w:rsidR="00035DD5" w:rsidRDefault="00035DD5" w:rsidP="00035DD5">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00287711">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2B3C819" w:rsidR="0007482B" w:rsidRDefault="00035DD5" w:rsidP="00035DD5">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812264">
              <w:rPr>
                <w:rFonts w:ascii="Segoe UI" w:hAnsi="Segoe UI" w:cs="Segoe UI"/>
                <w:sz w:val="20"/>
                <w:szCs w:val="20"/>
              </w:rPr>
              <w:t>jhss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1714B3BB"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103FD7A4"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7C4065B9" w14:textId="77777777" w:rsidR="005A2AAF" w:rsidRPr="001B50B7" w:rsidRDefault="005A2AAF" w:rsidP="005A2AAF">
      <w:pPr>
        <w:pStyle w:val="NoSpacing"/>
        <w:rPr>
          <w:rFonts w:ascii="Segoe UI" w:hAnsi="Segoe UI" w:cs="Segoe UI"/>
          <w:sz w:val="18"/>
          <w:szCs w:val="18"/>
        </w:rPr>
      </w:pPr>
    </w:p>
    <w:p w14:paraId="4D8B5E6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76B22495"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B324FAE" w14:textId="77777777" w:rsidR="005A2AAF" w:rsidRPr="001B50B7" w:rsidRDefault="005A2AAF" w:rsidP="005A2AAF">
      <w:pPr>
        <w:pStyle w:val="NoSpacing"/>
        <w:rPr>
          <w:rFonts w:ascii="Segoe UI" w:hAnsi="Segoe UI" w:cs="Segoe UI"/>
          <w:sz w:val="18"/>
          <w:szCs w:val="18"/>
        </w:rPr>
      </w:pPr>
    </w:p>
    <w:p w14:paraId="4427A140" w14:textId="77777777" w:rsidR="005A2AAF" w:rsidRPr="001B50B7" w:rsidRDefault="005A2AAF" w:rsidP="005A2AAF">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3F61E253"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9346E55" w14:textId="77777777" w:rsidR="005A2AAF" w:rsidRPr="001B50B7" w:rsidRDefault="005A2AAF" w:rsidP="005A2AAF">
      <w:pPr>
        <w:pStyle w:val="NoSpacing"/>
        <w:rPr>
          <w:rFonts w:ascii="Segoe UI" w:hAnsi="Segoe UI" w:cs="Segoe UI"/>
          <w:sz w:val="18"/>
          <w:szCs w:val="18"/>
        </w:rPr>
      </w:pPr>
    </w:p>
    <w:p w14:paraId="5B798719" w14:textId="77777777" w:rsidR="005A2AAF" w:rsidRPr="001B50B7" w:rsidRDefault="005A2AAF" w:rsidP="005A2AAF">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040AA37" w14:textId="77777777" w:rsidR="005A2AAF" w:rsidRPr="001B50B7" w:rsidRDefault="005A2AAF" w:rsidP="005A2AAF">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2BCEDB8B" w14:textId="77777777" w:rsidR="005A2AAF" w:rsidRPr="001B50B7" w:rsidRDefault="005A2AAF" w:rsidP="005A2AAF">
      <w:pPr>
        <w:pStyle w:val="NoSpacing"/>
        <w:rPr>
          <w:rFonts w:ascii="Segoe UI" w:hAnsi="Segoe UI" w:cs="Segoe UI"/>
          <w:sz w:val="18"/>
          <w:szCs w:val="18"/>
        </w:rPr>
      </w:pPr>
    </w:p>
    <w:p w14:paraId="39C93BFD" w14:textId="77777777" w:rsidR="005A2AAF" w:rsidRPr="001B50B7" w:rsidRDefault="005A2AAF" w:rsidP="005A2AAF">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80F203D"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754C15D" w14:textId="77777777" w:rsidR="005A2AAF" w:rsidRPr="001B50B7" w:rsidRDefault="005A2AAF" w:rsidP="005A2AAF">
      <w:pPr>
        <w:pStyle w:val="NoSpacing"/>
        <w:rPr>
          <w:rFonts w:ascii="Segoe UI" w:hAnsi="Segoe UI" w:cs="Segoe UI"/>
          <w:sz w:val="18"/>
          <w:szCs w:val="18"/>
        </w:rPr>
      </w:pPr>
    </w:p>
    <w:p w14:paraId="021B1CF6" w14:textId="30868E33" w:rsidR="005A2AAF" w:rsidRDefault="005A2AAF" w:rsidP="005A2AAF">
      <w:pPr>
        <w:pStyle w:val="NoSpacing"/>
        <w:rPr>
          <w:rFonts w:ascii="Segoe UI" w:hAnsi="Segoe UI" w:cs="Segoe UI"/>
          <w:sz w:val="18"/>
          <w:szCs w:val="18"/>
        </w:rPr>
      </w:pPr>
    </w:p>
    <w:p w14:paraId="350A02FC" w14:textId="5C2149D3" w:rsidR="006E73A2" w:rsidRDefault="006E73A2" w:rsidP="005A2AAF">
      <w:pPr>
        <w:pStyle w:val="NoSpacing"/>
        <w:rPr>
          <w:rFonts w:ascii="Segoe UI" w:hAnsi="Segoe UI" w:cs="Segoe UI"/>
          <w:sz w:val="18"/>
          <w:szCs w:val="18"/>
        </w:rPr>
      </w:pPr>
    </w:p>
    <w:p w14:paraId="0419FA0C" w14:textId="739A6264" w:rsidR="006E73A2" w:rsidRDefault="006E73A2" w:rsidP="005A2AAF">
      <w:pPr>
        <w:pStyle w:val="NoSpacing"/>
        <w:rPr>
          <w:rFonts w:ascii="Segoe UI" w:hAnsi="Segoe UI" w:cs="Segoe UI"/>
          <w:sz w:val="18"/>
          <w:szCs w:val="18"/>
        </w:rPr>
      </w:pPr>
    </w:p>
    <w:p w14:paraId="04BD93D6" w14:textId="77777777" w:rsidR="006E73A2" w:rsidRDefault="006E73A2" w:rsidP="005A2AAF">
      <w:pPr>
        <w:pStyle w:val="NoSpacing"/>
        <w:rPr>
          <w:rFonts w:ascii="Segoe UI" w:hAnsi="Segoe UI" w:cs="Segoe UI"/>
          <w:sz w:val="18"/>
          <w:szCs w:val="18"/>
        </w:rPr>
      </w:pPr>
    </w:p>
    <w:p w14:paraId="6532BE6B" w14:textId="77777777" w:rsidR="005A2AAF" w:rsidRDefault="005A2AAF" w:rsidP="005A2AAF">
      <w:pPr>
        <w:pStyle w:val="NoSpacing"/>
        <w:rPr>
          <w:rFonts w:ascii="Segoe UI" w:hAnsi="Segoe UI" w:cs="Segoe UI"/>
          <w:sz w:val="18"/>
          <w:szCs w:val="18"/>
        </w:rPr>
      </w:pPr>
    </w:p>
    <w:p w14:paraId="66BFF06C" w14:textId="77777777" w:rsidR="005A2AAF" w:rsidRDefault="005A2AAF" w:rsidP="005A2AAF">
      <w:pPr>
        <w:pStyle w:val="NoSpacing"/>
        <w:rPr>
          <w:rFonts w:ascii="Segoe UI" w:hAnsi="Segoe UI" w:cs="Segoe UI"/>
          <w:sz w:val="18"/>
          <w:szCs w:val="18"/>
        </w:rPr>
      </w:pPr>
    </w:p>
    <w:p w14:paraId="6C774476" w14:textId="77777777" w:rsidR="005A2AAF" w:rsidRDefault="005A2AAF" w:rsidP="005A2AAF">
      <w:pPr>
        <w:pStyle w:val="NoSpacing"/>
        <w:rPr>
          <w:rFonts w:ascii="Segoe UI" w:hAnsi="Segoe UI" w:cs="Segoe UI"/>
          <w:sz w:val="18"/>
          <w:szCs w:val="18"/>
        </w:rPr>
      </w:pPr>
    </w:p>
    <w:p w14:paraId="368A4BEB" w14:textId="77777777" w:rsidR="005A2AAF" w:rsidRDefault="005A2AAF" w:rsidP="005A2AAF">
      <w:pPr>
        <w:pStyle w:val="NoSpacing"/>
        <w:rPr>
          <w:rFonts w:ascii="Segoe UI" w:hAnsi="Segoe UI" w:cs="Segoe UI"/>
          <w:sz w:val="18"/>
          <w:szCs w:val="18"/>
        </w:rPr>
      </w:pPr>
    </w:p>
    <w:p w14:paraId="728F4352" w14:textId="77777777" w:rsidR="005A2AAF" w:rsidRDefault="005A2AAF" w:rsidP="005A2AAF">
      <w:pPr>
        <w:pStyle w:val="NoSpacing"/>
        <w:rPr>
          <w:rFonts w:ascii="Segoe UI" w:hAnsi="Segoe UI" w:cs="Segoe UI"/>
          <w:sz w:val="18"/>
          <w:szCs w:val="18"/>
        </w:rPr>
      </w:pPr>
    </w:p>
    <w:p w14:paraId="7D168F88" w14:textId="77777777" w:rsidR="005A2AAF" w:rsidRDefault="005A2AAF" w:rsidP="005A2AAF">
      <w:pPr>
        <w:pStyle w:val="NoSpacing"/>
        <w:rPr>
          <w:rFonts w:ascii="Segoe UI" w:hAnsi="Segoe UI" w:cs="Segoe UI"/>
          <w:sz w:val="18"/>
          <w:szCs w:val="18"/>
        </w:rPr>
      </w:pPr>
    </w:p>
    <w:p w14:paraId="658D403A" w14:textId="77777777" w:rsidR="005A2AAF" w:rsidRPr="001B50B7" w:rsidRDefault="005A2AAF" w:rsidP="005A2AAF">
      <w:pPr>
        <w:pStyle w:val="NoSpacing"/>
        <w:rPr>
          <w:rFonts w:ascii="Segoe UI" w:hAnsi="Segoe UI" w:cs="Segoe UI"/>
          <w:sz w:val="18"/>
          <w:szCs w:val="18"/>
        </w:rPr>
      </w:pPr>
    </w:p>
    <w:p w14:paraId="76E5D998" w14:textId="77777777" w:rsidR="005A2AAF" w:rsidRPr="00D47D6D"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6AD984F7" w14:textId="77777777"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35CEF589" w14:textId="77777777" w:rsidR="005A2AAF" w:rsidRPr="000206FD" w:rsidRDefault="005A2AAF" w:rsidP="005A2AAF">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5FAE61B5" w14:textId="77777777"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3FE74DE5" w14:textId="77777777" w:rsidR="005A2AAF" w:rsidRPr="00D47D6D" w:rsidRDefault="005A2AAF" w:rsidP="005A2AAF">
      <w:pPr>
        <w:pStyle w:val="NoSpacing"/>
        <w:rPr>
          <w:rFonts w:ascii="Segoe UI" w:hAnsi="Segoe UI" w:cs="Segoe UI"/>
          <w:bCs/>
          <w:sz w:val="18"/>
          <w:szCs w:val="18"/>
          <w:lang w:val="en-US"/>
        </w:rPr>
      </w:pPr>
    </w:p>
    <w:p w14:paraId="27A42EA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609F4636"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59557BA1" w14:textId="77777777" w:rsidR="005A2AAF" w:rsidRPr="001B50B7" w:rsidRDefault="005A2AAF" w:rsidP="005A2AAF">
      <w:pPr>
        <w:pStyle w:val="NoSpacing"/>
        <w:rPr>
          <w:rFonts w:ascii="Segoe UI" w:hAnsi="Segoe UI" w:cs="Segoe UI"/>
          <w:sz w:val="18"/>
          <w:szCs w:val="18"/>
        </w:rPr>
      </w:pPr>
    </w:p>
    <w:p w14:paraId="3F74AC8D" w14:textId="77777777" w:rsidR="005A2AAF" w:rsidRPr="001B50B7"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A0C67A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F04D2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5CBA2F6"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0378525"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CFBA4BF"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CEC1817"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6508FD"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951FD" w14:textId="77777777" w:rsidR="0053405A" w:rsidRDefault="0053405A" w:rsidP="009E751A">
      <w:pPr>
        <w:spacing w:after="0" w:line="240" w:lineRule="auto"/>
      </w:pPr>
      <w:r>
        <w:separator/>
      </w:r>
    </w:p>
  </w:endnote>
  <w:endnote w:type="continuationSeparator" w:id="0">
    <w:p w14:paraId="5322ED80" w14:textId="77777777" w:rsidR="0053405A" w:rsidRDefault="0053405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78523E11"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3F00B" w14:textId="77777777" w:rsidR="0053405A" w:rsidRDefault="0053405A" w:rsidP="009E751A">
      <w:pPr>
        <w:spacing w:after="0" w:line="240" w:lineRule="auto"/>
      </w:pPr>
      <w:r>
        <w:separator/>
      </w:r>
    </w:p>
  </w:footnote>
  <w:footnote w:type="continuationSeparator" w:id="0">
    <w:p w14:paraId="39999496" w14:textId="77777777" w:rsidR="0053405A" w:rsidRDefault="0053405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58A0733" w14:textId="77777777" w:rsidR="005065B7" w:rsidRDefault="005065B7" w:rsidP="005065B7">
          <w:pPr>
            <w:pStyle w:val="Header"/>
            <w:tabs>
              <w:tab w:val="clear" w:pos="4320"/>
              <w:tab w:val="clear" w:pos="8640"/>
              <w:tab w:val="left" w:pos="3243"/>
            </w:tabs>
            <w:ind w:left="-24"/>
            <w:rPr>
              <w:rFonts w:ascii="Segoe UI" w:hAnsi="Segoe UI" w:cs="Segoe UI"/>
              <w:b/>
              <w:bCs/>
              <w:noProof/>
            </w:rPr>
          </w:pPr>
          <w:r w:rsidRPr="002D1464">
            <w:rPr>
              <w:rFonts w:ascii="Segoe UI" w:hAnsi="Segoe UI" w:cs="Segoe UI"/>
              <w:b/>
              <w:bCs/>
              <w:noProof/>
            </w:rPr>
            <w:t>Journal of English Language Teaching and Applied Linguistics</w:t>
          </w:r>
        </w:p>
        <w:p w14:paraId="5B430159" w14:textId="77777777" w:rsidR="005065B7" w:rsidRPr="00BE4179" w:rsidRDefault="005065B7" w:rsidP="005065B7">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D1464">
            <w:rPr>
              <w:rFonts w:ascii="Segoe UI" w:hAnsi="Segoe UI" w:cs="Segoe UI"/>
              <w:sz w:val="20"/>
              <w:szCs w:val="20"/>
            </w:rPr>
            <w:t>2707-756X</w:t>
          </w:r>
        </w:p>
        <w:p w14:paraId="34979AA9" w14:textId="77777777" w:rsidR="005065B7" w:rsidRPr="00BE4179" w:rsidRDefault="005065B7" w:rsidP="005065B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eltal</w:t>
          </w:r>
        </w:p>
        <w:p w14:paraId="5FD9C87F" w14:textId="37150B61" w:rsidR="00074213" w:rsidRDefault="005065B7" w:rsidP="005065B7">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eltal</w:t>
          </w:r>
          <w:bookmarkStart w:id="0" w:name="_GoBack"/>
          <w:bookmarkEnd w:id="0"/>
        </w:p>
      </w:tc>
      <w:tc>
        <w:tcPr>
          <w:tcW w:w="4819" w:type="dxa"/>
        </w:tcPr>
        <w:p w14:paraId="69CE4C4E" w14:textId="27638F19" w:rsidR="0075418F" w:rsidRPr="00895766" w:rsidRDefault="005065B7"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JELTAL</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wFAN+vddw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0F78"/>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5B7"/>
    <w:rsid w:val="0051060A"/>
    <w:rsid w:val="0051339D"/>
    <w:rsid w:val="00515B36"/>
    <w:rsid w:val="005177B0"/>
    <w:rsid w:val="00517EEF"/>
    <w:rsid w:val="00522224"/>
    <w:rsid w:val="0052409B"/>
    <w:rsid w:val="0052580F"/>
    <w:rsid w:val="0053375D"/>
    <w:rsid w:val="0053405A"/>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73B5"/>
    <w:rsid w:val="00A6344C"/>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FED8C-7776-4273-8D09-FCF5E2901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2</Pages>
  <Words>322</Words>
  <Characters>1835</Characters>
  <Application>Microsoft Office Word</Application>
  <DocSecurity>0</DocSecurity>
  <Lines>40</Lines>
  <Paragraphs>12</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0</cp:revision>
  <cp:lastPrinted>2022-01-01T11:03:00Z</cp:lastPrinted>
  <dcterms:created xsi:type="dcterms:W3CDTF">2018-06-26T02:00:00Z</dcterms:created>
  <dcterms:modified xsi:type="dcterms:W3CDTF">2024-12-24T09:36:00Z</dcterms:modified>
</cp:coreProperties>
</file>